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9a47d2c77ae90a35d69fce884116a7420f4406d"/>
    <w:p>
      <w:pPr>
        <w:pStyle w:val="Heading1"/>
      </w:pPr>
      <w:r>
        <w:t xml:space="preserve">Internship Application Letter: Seeking Carpentry Internship Opportunity in Tanzania Dar es Salaam</w:t>
      </w:r>
    </w:p>
    <w:p>
      <w:pPr>
        <w:pStyle w:val="FirstParagraph"/>
      </w:pPr>
      <w:r>
        <w:t xml:space="preserve">Date: October 26, 2023</w:t>
      </w:r>
      <w:r>
        <w:br/>
      </w:r>
      <w:r>
        <w:t xml:space="preserve">To the Hiring Manager,</w:t>
      </w:r>
      <w:r>
        <w:br/>
      </w:r>
      <w:r>
        <w:t xml:space="preserve">[Company Name]</w:t>
      </w:r>
      <w:r>
        <w:br/>
      </w:r>
      <w:r>
        <w:t xml:space="preserve">[Company Address]</w:t>
      </w:r>
      <w:r>
        <w:br/>
      </w:r>
      <w:r>
        <w:t xml:space="preserve">Dar es Salaam, Tanzania</w:t>
      </w:r>
    </w:p>
    <w:p>
      <w:pPr>
        <w:pStyle w:val="BodyText"/>
      </w:pPr>
      <w:r>
        <w:t xml:space="preserve">Dear Hiring Manager,</w:t>
      </w:r>
    </w:p>
    <w:p>
      <w:pPr>
        <w:pStyle w:val="BodyText"/>
      </w:pPr>
      <w:r>
        <w:t xml:space="preserve">I am writing with profound enthusiasm to express my sincere interest in the Carpentry Internship position at your esteemed construction company in Dar es Salaam, Tanzania. As a dedicated and skilled aspiring carpenter with a deep-rooted passion for woodworking craftsmanship, I am eager to contribute to your team while immersing myself in the dynamic construction landscape of Tanzania's bustling coastal capital. This</w:t>
      </w:r>
      <w:r>
        <w:t xml:space="preserve"> </w:t>
      </w:r>
      <w:r>
        <w:rPr>
          <w:bCs/>
          <w:b/>
        </w:rPr>
        <w:t xml:space="preserve">Internship Application Letter</w:t>
      </w:r>
      <w:r>
        <w:t xml:space="preserve"> </w:t>
      </w:r>
      <w:r>
        <w:t xml:space="preserve">serves as my formal submission for this opportunity, reflecting my commitment to honing my craft within the vibrant context of</w:t>
      </w:r>
      <w:r>
        <w:t xml:space="preserve"> </w:t>
      </w:r>
      <w:r>
        <w:rPr>
          <w:bCs/>
          <w:b/>
        </w:rPr>
        <w:t xml:space="preserve">Tanzania Dar es Salaam</w:t>
      </w:r>
      <w:r>
        <w:t xml:space="preserve">.</w:t>
      </w:r>
    </w:p>
    <w:p>
      <w:pPr>
        <w:pStyle w:val="BodyText"/>
      </w:pPr>
      <w:r>
        <w:t xml:space="preserve">My journey in carpentry began during my vocational training at the Mwenge Vocational Institute in Dar es Salaam, where I completed a comprehensive Certificate in Woodworking and Construction. This program provided rigorous hands-on instruction covering blueprint interpretation, precision measuring techniques, safe tool operation (including hand tools like chisels, saws, and levels), structural framing principles, and finishing methods. Crucially, the curriculum emphasized Tanzania-specific considerations: working with locally sourced materials such as mahogany (*Khaya anthotheca*), *Mpingo* (African Blackwood), and sustainably harvested bamboo common in Dar es Salaam projects; understanding how coastal humidity affects wood moisture content; and adapting techniques to suit both traditional Swahili architecture and modern construction demands. I am proficient in reading basic architectural drawings, calculating material requirements for residential structures, and executing tasks ranging from door/window installation to intricate furniture making.</w:t>
      </w:r>
    </w:p>
    <w:p>
      <w:pPr>
        <w:pStyle w:val="BodyText"/>
      </w:pPr>
      <w:r>
        <w:t xml:space="preserve">What truly fuels my desire for this</w:t>
      </w:r>
      <w:r>
        <w:t xml:space="preserve"> </w:t>
      </w:r>
      <w:r>
        <w:rPr>
          <w:bCs/>
          <w:b/>
        </w:rPr>
        <w:t xml:space="preserve">Carpenter</w:t>
      </w:r>
      <w:r>
        <w:t xml:space="preserve"> </w:t>
      </w:r>
      <w:r>
        <w:t xml:space="preserve">internship in Dar es Salaam is the unique confluence of opportunity and cultural immersion this city offers. Dar es Salaam is not merely a location; it is the epicenter of Tanzania's rapidly expanding urban infrastructure, facing unprecedented demand for housing, commercial spaces, and community development projects. I am acutely aware of how critical skilled carpenters are to addressing the challenges of affordable housing initiatives like those led by Tanga Regional Government and private developers across Mbezi Beach, Kigamboni, and Ubungo. Witnessing the transformation of informal settlements into structured neighborhoods through sustainable building practices has inspired my aspiration to learn directly within this ecosystem. I am eager to apply my foundational skills while learning the specific workflows, safety protocols (adhering strictly to Tanzanian Occupational Health and Safety standards), and material sourcing networks prevalent in Dar es Salaam's workshops. Understanding how local suppliers like Jua Kali artisans or established firms like Bungo Construction source wood, navigate customs for imported tools, and manage labor dynamics is essential to my growth as a professional carpenter in this region.</w:t>
      </w:r>
    </w:p>
    <w:p>
      <w:pPr>
        <w:pStyle w:val="BodyText"/>
      </w:pPr>
      <w:r>
        <w:t xml:space="preserve">My practical experience extends beyond the classroom. During my studies, I completed a 6-month apprenticeship with "Mtaa Builders," a small but reputable firm operating in the Ubungo district of Dar es Salaam. Under the guidance of Master Carpenter Mr. Hassan Mwangi, I assisted on multiple residential projects, including framing for new homes and renovations for existing properties on Kilimanjaro Road. This experience was invaluable: I learned to efficiently use both traditional tools (like *Kibanda* saws) and modern power tools (circular saws, drills), prioritized safety in busy urban settings where space is limited, communicated effectively with fellow workers using Swahili (*Kusaidia*, *Ninapenda kufikia*) to build strong team rapport, and understood the importance of quality control checks before final installation. I also gained insight into common client interactions – managing expectations for timelines and finishes within Dar es Salaam's cultural context – which taught me patience and professionalism.</w:t>
      </w:r>
    </w:p>
    <w:p>
      <w:pPr>
        <w:pStyle w:val="BodyText"/>
      </w:pPr>
      <w:r>
        <w:t xml:space="preserve">What sets me apart as a candidate for this</w:t>
      </w:r>
      <w:r>
        <w:t xml:space="preserve"> </w:t>
      </w:r>
      <w:r>
        <w:rPr>
          <w:bCs/>
          <w:b/>
        </w:rPr>
        <w:t xml:space="preserve">Internship Application Letter</w:t>
      </w:r>
      <w:r>
        <w:t xml:space="preserve"> </w:t>
      </w:r>
      <w:r>
        <w:t xml:space="preserve">is my unwavering work ethic, adaptability, and genuine respect for Tanzania's building traditions. I am physically capable of handling demanding carpentry tasks throughout long workdays under Dar es Salaam's tropical conditions. I understand that success in Tanzanian construction requires more than technical skill; it demands cultural sensitivity, punctuality (a highly valued trait here), and a strong sense of community contribution – values deeply ingrained in the Swahili concept of *Ujamaa* (familyhood). I am eager to learn from experienced professionals who embody these principles. My goal is not just to learn carpentry, but to become a reliable, skilled contributor who understands the unique needs and aspirations of Dar es Salaam's communities through the medium of quality craftsmanship.</w:t>
      </w:r>
    </w:p>
    <w:p>
      <w:pPr>
        <w:pStyle w:val="BodyText"/>
      </w:pPr>
      <w:r>
        <w:t xml:space="preserve">Furthermore, I recognize that my internship in</w:t>
      </w:r>
      <w:r>
        <w:t xml:space="preserve"> </w:t>
      </w:r>
      <w:r>
        <w:rPr>
          <w:bCs/>
          <w:b/>
        </w:rPr>
        <w:t xml:space="preserve">Tanzania Dar es Salaam</w:t>
      </w:r>
      <w:r>
        <w:t xml:space="preserve"> </w:t>
      </w:r>
      <w:r>
        <w:t xml:space="preserve">must be mutually beneficial. I am prepared to assist with essential workshop tasks – cleaning, material preparation, tool maintenance – to support the team efficiently. I am keen to learn specific company protocols related to your projects and am confident my foundational skills can be quickly applied under supervision. I believe that by dedicating myself fully during this internship period, I will not only accelerate my own professional development but also provide tangible assistance in meeting project deadlines and maintaining high standards on your sites.</w:t>
      </w:r>
    </w:p>
    <w:p>
      <w:pPr>
        <w:pStyle w:val="BodyText"/>
      </w:pPr>
      <w:r>
        <w:t xml:space="preserve">Tanzania's construction sector is pivotal to its economic growth, and Dar es Salaam stands at the forefront of this transformation. As an aspiring carpenter passionate about contributing meaningfully to this progress, I am deeply motivated by the prospect of learning from a company renowned for quality workmanship and ethical practices in Dar es Salaam. I am committed to respecting local customs, working diligently alongside your team, and absorbing every detail of professional carpentry within this specific Tanzanian context.</w:t>
      </w:r>
    </w:p>
    <w:p>
      <w:pPr>
        <w:pStyle w:val="BodyText"/>
      </w:pPr>
      <w:r>
        <w:t xml:space="preserve">I have attached my resume detailing my educational background, skills, and practical experience for your review. I am available for an interview at your earliest convenience and can be reached via telephone at +255 7XXXXXXXX or email at johndoe@email.com. Thank you for considering my application as a dedicated candidate seeking to launch a meaningful career in carpentry within Tanzania's thriving capital city, Dar es Salaam. I am eager to discuss how my enthusiasm, foundational skills, and commitment to learning can benefit your team.</w:t>
      </w:r>
    </w:p>
    <w:p>
      <w:pPr>
        <w:pStyle w:val="BodyText"/>
      </w:pPr>
      <w:r>
        <w:t xml:space="preserve">With sincere respect and anticipation,</w:t>
      </w:r>
    </w:p>
    <w:p>
      <w:pPr>
        <w:pStyle w:val="BodyText"/>
      </w:pPr>
      <w:r>
        <w:t xml:space="preserve">John Doe</w:t>
      </w:r>
    </w:p>
    <w:p>
      <w:pPr>
        <w:pStyle w:val="BodyText"/>
      </w:pPr>
      <w:r>
        <w:t xml:space="preserve">Carpentry Trainee</w:t>
      </w:r>
    </w:p>
    <w:p>
      <w:pPr>
        <w:pStyle w:val="BodyText"/>
      </w:pPr>
      <w:r>
        <w:t xml:space="preserve">Mwenge Vocational Institute | Dar es Salaam, Tanzania</w:t>
      </w:r>
    </w:p>
    <w:p>
      <w:pPr>
        <w:pStyle w:val="BodyText"/>
      </w:pPr>
      <w:r>
        <w:t xml:space="preserve">+255 7XXXXXXXX | johndoe@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 Tanzania Dar es Salaam</dc:title>
  <dc:creator/>
  <dc:language>en</dc:language>
  <cp:keywords/>
  <dcterms:created xsi:type="dcterms:W3CDTF">2026-07-21T13:11:40Z</dcterms:created>
  <dcterms:modified xsi:type="dcterms:W3CDTF">2026-07-21T13:11:40Z</dcterms:modified>
</cp:coreProperties>
</file>

<file path=docProps/custom.xml><?xml version="1.0" encoding="utf-8"?>
<Properties xmlns="http://schemas.openxmlformats.org/officeDocument/2006/custom-properties" xmlns:vt="http://schemas.openxmlformats.org/officeDocument/2006/docPropsVTypes"/>
</file>